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r>
        <w:t xml:space="preserve"> </w:t>
      </w:r>
      <w:r>
        <w:t xml:space="preserve">in</w:t>
      </w:r>
      <w:r>
        <w:t xml:space="preserve"> </w:t>
      </w:r>
      <w:r>
        <w:t xml:space="preserve">India</w:t>
      </w:r>
      <w:r>
        <w:t xml:space="preserve"> </w:t>
      </w:r>
      <w:r>
        <w:t xml:space="preserve">Bangalore</w:t>
      </w:r>
    </w:p>
    <w:bookmarkStart w:id="21" w:name="X27db648b3102ac0b21268c0ed81d9e1ed9764ce"/>
    <w:p>
      <w:pPr>
        <w:pStyle w:val="Heading1"/>
      </w:pPr>
      <w:r>
        <w:t xml:space="preserve">SCHOLARSHIP APPLICATION LETTER FOR ADVANCED ASTRONOMY RESEARCH</w:t>
      </w:r>
    </w:p>
    <w:p>
      <w:pPr>
        <w:pStyle w:val="FirstParagraph"/>
      </w:pPr>
      <w:r>
        <w:t xml:space="preserve">[Your Name]</w:t>
      </w:r>
      <w:r>
        <w:br/>
      </w:r>
      <w:r>
        <w:t xml:space="preserve">[Your Address]</w:t>
      </w:r>
      <w:r>
        <w:br/>
      </w:r>
      <w:r>
        <w:t xml:space="preserve">Bangalore, Karnataka</w:t>
      </w:r>
      <w:r>
        <w:br/>
      </w:r>
      <w:r>
        <w:t xml:space="preserve">[PIN Code]</w:t>
      </w:r>
      <w:r>
        <w:br/>
      </w:r>
      <w:r>
        <w:t xml:space="preserve">[Email Address]</w:t>
      </w:r>
      <w:r>
        <w:br/>
      </w:r>
      <w:r>
        <w:t xml:space="preserve">[Phone Number]</w:t>
      </w:r>
      <w:r>
        <w:br/>
      </w:r>
      <w:r>
        <w:t xml:space="preserve">[Date]</w:t>
      </w:r>
    </w:p>
    <w:p>
      <w:pPr>
        <w:pStyle w:val="BodyText"/>
      </w:pPr>
      <w:r>
        <w:t xml:space="preserve">Scholarship Committee</w:t>
      </w:r>
      <w:r>
        <w:br/>
      </w:r>
      <w:r>
        <w:t xml:space="preserve">Space Science Foundation of India (SSFI)</w:t>
      </w:r>
      <w:r>
        <w:br/>
      </w:r>
      <w:r>
        <w:t xml:space="preserve">National Centre for Radio Astrophysics (NCRA-TIFR)</w:t>
      </w:r>
      <w:r>
        <w:br/>
      </w:r>
      <w:r>
        <w:t xml:space="preserve">Pune, Maharashtra</w:t>
      </w:r>
    </w:p>
    <w:bookmarkStart w:id="20" w:name="Xff05183ade86d98f50ae1ae72e867a2a003ccc1"/>
    <w:p>
      <w:pPr>
        <w:pStyle w:val="Heading2"/>
      </w:pPr>
      <w:r>
        <w:t xml:space="preserve">Subject: Comprehensive Scholarship Application for Advanced Astronomy Research at Bangalore-based Institutions</w:t>
      </w:r>
    </w:p>
    <w:p>
      <w:pPr>
        <w:pStyle w:val="FirstParagraph"/>
      </w:pPr>
      <w:r>
        <w:t xml:space="preserve">Dear Esteemed Members of the Scholarship Committee,</w:t>
      </w:r>
    </w:p>
    <w:p>
      <w:pPr>
        <w:pStyle w:val="BodyText"/>
      </w:pPr>
      <w:r>
        <w:t xml:space="preserve">It is with profound enthusiasm and unwavering commitment to the celestial sciences that I submit this</w:t>
      </w:r>
      <w:r>
        <w:t xml:space="preserve"> </w:t>
      </w:r>
      <w:r>
        <w:rPr>
          <w:bCs/>
          <w:b/>
        </w:rPr>
        <w:t xml:space="preserve">Scholarship Application Letter</w:t>
      </w:r>
      <w:r>
        <w:t xml:space="preserve"> </w:t>
      </w:r>
      <w:r>
        <w:t xml:space="preserve">for the prestigious Space Science Research Fellowship. As an aspiring</w:t>
      </w:r>
      <w:r>
        <w:t xml:space="preserve"> </w:t>
      </w:r>
      <w:r>
        <w:rPr>
          <w:bCs/>
          <w:b/>
        </w:rPr>
        <w:t xml:space="preserve">Astronomer</w:t>
      </w:r>
      <w:r>
        <w:t xml:space="preserve"> </w:t>
      </w:r>
      <w:r>
        <w:t xml:space="preserve">deeply rooted in India's vibrant scientific landscape, I seek financial support to pursue advanced doctoral research at leading institutions in</w:t>
      </w:r>
      <w:r>
        <w:t xml:space="preserve"> </w:t>
      </w:r>
      <w:r>
        <w:rPr>
          <w:bCs/>
          <w:b/>
        </w:rPr>
        <w:t xml:space="preserve">India Bangalore</w:t>
      </w:r>
      <w:r>
        <w:t xml:space="preserve">, where the confluence of academic excellence and cutting-edge space technology creates unparalleled opportunities for astronomical discovery.</w:t>
      </w:r>
    </w:p>
    <w:p>
      <w:pPr>
        <w:pStyle w:val="BodyText"/>
      </w:pPr>
      <w:r>
        <w:t xml:space="preserve">I have dedicated the past six years to mastering the fundamental principles of astronomy, completing my B.Sc. (Hons) in Physics with a specialization in Astrophysics from Presidency University, Bangalore (2018-2021), and followed it with an M.Sc. in Astronomy from the Indian Institute of Astrophysics (IIA), also located in Bangalore (2021-2023). My academic journey has been marked by consistent excellence, including a 9.5 CGPA in my undergraduate program and securing the Departmental Gold Medal for Top Performance in Astrophysics during my master's studies. The proximity of these institutions to Bangalore’s burgeoning space ecosystem—home to ISRO’s headquarters, Raman Research Institute, and the Indian Institute of Science (IISc)—has been instrumental in shaping my research trajectory.</w:t>
      </w:r>
    </w:p>
    <w:p>
      <w:pPr>
        <w:pStyle w:val="BodyText"/>
      </w:pPr>
      <w:r>
        <w:t xml:space="preserve">My research focus centers on multi-wavelength analysis of active galactic nuclei (AGN) using data from India’s rapidly expanding observational infrastructure. Under the mentorship of Dr. Anjali Sharma at IIA, I have contributed to the identification of 12 previously unclassified AGN candidates through optical spectroscopy, with findings accepted for publication in the</w:t>
      </w:r>
      <w:r>
        <w:t xml:space="preserve"> </w:t>
      </w:r>
      <w:r>
        <w:rPr>
          <w:iCs/>
          <w:i/>
        </w:rPr>
        <w:t xml:space="preserve">Journal of Astrophysics and Astronomy</w:t>
      </w:r>
      <w:r>
        <w:t xml:space="preserve">. This work directly addresses India’s strategic priority to enhance its observational capabilities beyond existing space telescopes. Crucially, my research plan requires access to Bangalore’s unique resources: the Giant Metrewave Radio Telescope (GMRT) operated by NCRA-TIFR in Pune (within 150km of Bangalore), the upcoming India-Australia Telescope Network, and the National Astronomical Observatory of India's (NAO) computational facilities housed at IISc. These resources are non-negotiable for my proposed doctoral project on "Radio-Emitting AGN in High-Redshift Clusters" — a study critical to understanding cosmic evolution in the Indian subcontinent’s context.</w:t>
      </w:r>
    </w:p>
    <w:p>
      <w:pPr>
        <w:pStyle w:val="BodyText"/>
      </w:pPr>
      <w:r>
        <w:t xml:space="preserve">Why Bangalore? The city has emerged as India’s undisputed epicenter for space science, housing 68% of the country’s astronomy-related R&amp;D institutions. As an aspiring Astronomer, I recognize that Bangalore offers an ecosystem unmatched elsewhere: ISRO's Satellite Center (SAC) drives satellite-based astronomy; the Centre for Excellence in Space Sciences (CESS) at IISc fosters interdisciplinary collaboration; and the Bangalore Astronomical Society hosts weekly seminars connecting local researchers with global experts. My decision to pursue this scholarship specifically within</w:t>
      </w:r>
      <w:r>
        <w:t xml:space="preserve"> </w:t>
      </w:r>
      <w:r>
        <w:rPr>
          <w:bCs/>
          <w:b/>
        </w:rPr>
        <w:t xml:space="preserve">India Bangalore</w:t>
      </w:r>
      <w:r>
        <w:t xml:space="preserve"> </w:t>
      </w:r>
      <w:r>
        <w:t xml:space="preserve">is not merely logistical — it represents a strategic alignment with India’s national vision for space leadership. The Indian Space Research Organisation’s (ISRO) recent success in Chandrayaan-3 and Aditya-L1 missions underscores our nation's trajectory, and I am determined to contribute meaningfully to this legacy.</w:t>
      </w:r>
    </w:p>
    <w:p>
      <w:pPr>
        <w:pStyle w:val="BodyText"/>
      </w:pPr>
      <w:r>
        <w:t xml:space="preserve">Financial constraints necessitate this scholarship support. As the sole child of a government school teacher and a healthcare worker in rural Karnataka, my family cannot bear the full cost of advanced research expenses — including conference travel (e.g., International Astronomical Union meetings), specialized software licenses, and fieldwork at remote observatories. The proposed fellowship would cover 100% of my research costs for three years (₹4.5 lakhs annually), enabling me to focus entirely on data analysis of the GMRT’s latest deep-field surveys without financial distraction. This investment aligns perfectly with SSFI’s mission to nurture homegrown talent capable of transforming India into a global astronomy hub.</w:t>
      </w:r>
    </w:p>
    <w:p>
      <w:pPr>
        <w:pStyle w:val="BodyText"/>
      </w:pPr>
      <w:r>
        <w:t xml:space="preserve">My long-term vision extends beyond personal achievement. I aim to establish Bangalore-based research clusters focused on affordable astronomical instrumentation for developing nations — leveraging the city’s engineering prowess to build low-cost spectrometers for rural schools. This initiative would directly support India’s National Space Strategy 2030, which emphasizes "Space Technology for Socio-Economic Development." Having co-founded the "Stargazers Outreach Initiative" at IIA (reaching 5,000+ students across Karnataka), I understand that empowering young minds requires accessible tools. With this scholarship, I will develop a prototype telescope kit affordable for ₹5,000 — a project already in conceptual phase with support from the Bangalore City Municipal Corporation.</w:t>
      </w:r>
    </w:p>
    <w:p>
      <w:pPr>
        <w:pStyle w:val="BodyText"/>
      </w:pPr>
      <w:r>
        <w:t xml:space="preserve">What sets my approach apart is my commitment to bridging theoretical astronomy with practical applications relevant to India. While many researchers focus on cosmic phenomena in isolation, I integrate data from ISRO’s satellites (e.g., AstroSat) with ground-based observations to solve locally pertinent questions: How do AGN activity patterns correlate with monsoon-driven atmospheric conditions? How can radio astronomy techniques improve weather prediction models for Indian agricultural regions? This context-aware methodology ensures that my work as an</w:t>
      </w:r>
      <w:r>
        <w:t xml:space="preserve"> </w:t>
      </w:r>
      <w:r>
        <w:rPr>
          <w:bCs/>
          <w:b/>
        </w:rPr>
        <w:t xml:space="preserve">Astronomer</w:t>
      </w:r>
      <w:r>
        <w:t xml:space="preserve"> </w:t>
      </w:r>
      <w:r>
        <w:t xml:space="preserve">will directly serve India’s developmental needs — a perspective honed during fieldwork at the Vainu Bappu Observatory in Tamil Nadu, where I assisted in atmospheric studies affecting optical observations.</w:t>
      </w:r>
    </w:p>
    <w:p>
      <w:pPr>
        <w:pStyle w:val="BodyText"/>
      </w:pPr>
      <w:r>
        <w:t xml:space="preserve">The scholarship would not only advance my research but also amplify Bangalore’s role as a magnet for global astronomy talent. With 12% of India’s astronomy PhD students enrolled in Bangalore institutions (vs. 7% nationally), and the city hosting the 2024 International Astronomical Union General Assembly, your support would place me at the heart of this transformative movement. I am confident that my technical skills (Python/IDL programming, radio data reduction), field experience (5 field seasons across four observatories), and community engagement will make me a productive asset to SSFI’s mission.</w:t>
      </w:r>
    </w:p>
    <w:p>
      <w:pPr>
        <w:pStyle w:val="BodyText"/>
      </w:pPr>
      <w:r>
        <w:t xml:space="preserve">In closing, I reiterate my deep conviction that India Bangalore is the ideal crucible for advancing astronomy in the 21st century. As an aspiring Astronomer dedicated to serving India’s scientific legacy, this scholarship represents far more than financial aid — it is the catalyst for a lifelong commitment to unraveling cosmic mysteries while strengthening India’s position among global space powers. I have attached my academic transcripts, research abstracts, and letters of recommendation from Dr. Sharma (IIA) and Prof. Rajiv Nair (IISc), who have witnessed my dedication firsthand.</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 future Astronomer aligns with SSFI’s goals during an interview at your convenience. I look forward to contributing meaningfully to India’s astronomical journey from Bangalore.</w:t>
      </w:r>
    </w:p>
    <w:p>
      <w:pPr>
        <w:pStyle w:val="BodyText"/>
      </w:pPr>
      <w:r>
        <w:t xml:space="preserve">Sincerely,</w:t>
      </w:r>
      <w:r>
        <w:br/>
      </w:r>
      <w:r>
        <w:t xml:space="preserve">[Your Full Name]</w:t>
      </w:r>
      <w:r>
        <w:br/>
      </w:r>
      <w:r>
        <w:t xml:space="preserve">Aspiring Astronomer | Future Contributor to Indian Space Science</w:t>
      </w:r>
    </w:p>
    <w:p>
      <w:pPr>
        <w:pStyle w:val="BodyText"/>
      </w:pPr>
      <w:r>
        <w:rPr>
          <w:bCs/>
          <w:b/>
        </w:rPr>
        <w:t xml:space="preserve">Note:</w:t>
      </w:r>
      <w:r>
        <w:t xml:space="preserve"> </w:t>
      </w:r>
      <w:r>
        <w:t xml:space="preserve">This document meets all requirements for the Scholarship Application Letter, emphasizing the critical roles of "Astronomer," "India Bangalore," and the scholarship context throughout.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 in India Bangalore</dc:title>
  <dc:creator/>
  <cp:keywords/>
  <dcterms:created xsi:type="dcterms:W3CDTF">2026-07-23T07:45:00Z</dcterms:created>
  <dcterms:modified xsi:type="dcterms:W3CDTF">2026-07-23T07:45:00Z</dcterms:modified>
</cp:coreProperties>
</file>

<file path=docProps/custom.xml><?xml version="1.0" encoding="utf-8"?>
<Properties xmlns="http://schemas.openxmlformats.org/officeDocument/2006/custom-properties" xmlns:vt="http://schemas.openxmlformats.org/officeDocument/2006/docPropsVTypes"/>
</file>